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CE72C" w14:textId="08990142" w:rsidR="00CC72D1" w:rsidRPr="00094ACA" w:rsidRDefault="00CC72D1" w:rsidP="004F6774">
      <w:pPr>
        <w:jc w:val="right"/>
        <w:rPr>
          <w:rFonts w:cstheme="minorHAnsi"/>
        </w:rPr>
      </w:pPr>
      <w:r w:rsidRPr="00094ACA">
        <w:rPr>
          <w:rFonts w:cstheme="minorHAnsi"/>
        </w:rPr>
        <w:t xml:space="preserve">Warszawa, </w:t>
      </w:r>
      <w:r w:rsidR="004763E5">
        <w:rPr>
          <w:rFonts w:cstheme="minorHAnsi"/>
        </w:rPr>
        <w:t>1</w:t>
      </w:r>
      <w:r w:rsidR="00963AA2">
        <w:rPr>
          <w:rFonts w:cstheme="minorHAnsi"/>
        </w:rPr>
        <w:t>4</w:t>
      </w:r>
      <w:r w:rsidR="004763E5">
        <w:rPr>
          <w:rFonts w:cstheme="minorHAnsi"/>
        </w:rPr>
        <w:t xml:space="preserve"> sierpnia 2025 r.</w:t>
      </w:r>
    </w:p>
    <w:p w14:paraId="5E5260CD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75D7C2AC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40F36A8A" w14:textId="77732154" w:rsidR="00513D9D" w:rsidRPr="00094ACA" w:rsidRDefault="004763E5" w:rsidP="004F6774">
      <w:pPr>
        <w:spacing w:after="80"/>
        <w:jc w:val="center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  <w:r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 xml:space="preserve">Odpowiedź na zapytanie dotyczące rozeznania rynku dotyczącego przygotowania ekspertyzy </w:t>
      </w:r>
      <w:r w:rsidRPr="004763E5"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„Egzekwowanie obowiązków wynikających z dyrektywy Parlamentu Europejskiego i Rady (UE) 2024/1760 przez organy nadzoru - analiza w kontekście prawa polskiego i rozwiązań międzynarodowych”</w:t>
      </w:r>
    </w:p>
    <w:p w14:paraId="7D12CA61" w14:textId="585AC4A4" w:rsidR="004763E5" w:rsidRP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Pytanie: </w:t>
      </w:r>
      <w:r w:rsidR="00C307E1" w:rsidRPr="00C307E1">
        <w:rPr>
          <w:rFonts w:asciiTheme="minorHAnsi" w:hAnsiTheme="minorHAnsi" w:cstheme="minorHAnsi"/>
          <w:sz w:val="22"/>
          <w:szCs w:val="22"/>
        </w:rPr>
        <w:t>W formularzu ofertowym w sekcji „Sposób realizacji badania” wskazano, że „Oferent powinien przedstawić maksymalnie 5 modeli analitycznych i/lub źródeł danych, o których mowa w cz. III SOPZ w Rozdziale III”. Czy należy przez to rozumieć, że oferent może wskazać łącznie 5 pozycji czy też może wskazać do 5 modeli oraz do 5 źródeł danych?</w:t>
      </w:r>
    </w:p>
    <w:p w14:paraId="1AA7C1C7" w14:textId="278B476E" w:rsidR="00963AA2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Odpowiedź: </w:t>
      </w:r>
      <w:r w:rsidR="00771DBB">
        <w:rPr>
          <w:rFonts w:asciiTheme="minorHAnsi" w:hAnsiTheme="minorHAnsi" w:cstheme="minorHAnsi"/>
          <w:sz w:val="22"/>
          <w:szCs w:val="22"/>
        </w:rPr>
        <w:t>Oferent może łącznie wskazać 5 pozycji.</w:t>
      </w:r>
    </w:p>
    <w:p w14:paraId="286F5636" w14:textId="77777777" w:rsidR="00C307E1" w:rsidRDefault="00C307E1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p w14:paraId="71FB0597" w14:textId="532D5033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963AA2">
        <w:rPr>
          <w:rFonts w:asciiTheme="minorHAnsi" w:hAnsiTheme="minorHAnsi" w:cstheme="minorHAnsi"/>
          <w:b/>
          <w:bCs/>
          <w:sz w:val="22"/>
          <w:szCs w:val="22"/>
        </w:rPr>
        <w:t>Pytani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307E1" w:rsidRPr="00C307E1">
        <w:rPr>
          <w:rFonts w:asciiTheme="minorHAnsi" w:hAnsiTheme="minorHAnsi" w:cstheme="minorHAnsi"/>
          <w:sz w:val="22"/>
          <w:szCs w:val="22"/>
        </w:rPr>
        <w:t>W formularzu ofertowym w sekcji „Sposób realizacji badania” wskazano, że „Oferent powinien (…) wskazać maksymalnie 3 rozwiązania z innych państw w zakresie organów nadzorujących obowiązki wynikające z należytej staranności (inne niż te wskazane w SOPZ przez Zamawiającego)”. Czy w związku z tym w tej sekcji mogą zostać wskazane Niderlandy, które przywołano jako przykład na str. 3 SOPZ?</w:t>
      </w:r>
    </w:p>
    <w:p w14:paraId="14903665" w14:textId="4DDF637D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2F3F62">
        <w:rPr>
          <w:rFonts w:asciiTheme="minorHAnsi" w:hAnsiTheme="minorHAnsi" w:cstheme="minorHAnsi"/>
          <w:b/>
          <w:bCs/>
          <w:sz w:val="22"/>
          <w:szCs w:val="22"/>
        </w:rPr>
        <w:t>Odpowiedź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F3F62">
        <w:rPr>
          <w:rFonts w:asciiTheme="minorHAnsi" w:hAnsiTheme="minorHAnsi" w:cstheme="minorHAnsi"/>
          <w:sz w:val="22"/>
          <w:szCs w:val="22"/>
        </w:rPr>
        <w:t>Tak.</w:t>
      </w:r>
      <w:r w:rsidR="00C307E1">
        <w:rPr>
          <w:rFonts w:asciiTheme="minorHAnsi" w:hAnsiTheme="minorHAnsi" w:cstheme="minorHAnsi"/>
          <w:sz w:val="22"/>
          <w:szCs w:val="22"/>
        </w:rPr>
        <w:t xml:space="preserve"> Niderlandy zostały wskazane jako przykład państwa o które analiza może być poszerzona. Natomiast</w:t>
      </w:r>
      <w:r w:rsidR="00C307E1" w:rsidRPr="00C307E1">
        <w:rPr>
          <w:rFonts w:asciiTheme="minorHAnsi" w:hAnsiTheme="minorHAnsi" w:cstheme="minorHAnsi"/>
          <w:sz w:val="22"/>
          <w:szCs w:val="22"/>
        </w:rPr>
        <w:t xml:space="preserve"> francuska ustawa Loi de Vigilance, niemiecka ustawa LkSG oraz norweska </w:t>
      </w:r>
      <w:r w:rsidR="00C307E1">
        <w:rPr>
          <w:rFonts w:asciiTheme="minorHAnsi" w:hAnsiTheme="minorHAnsi" w:cstheme="minorHAnsi"/>
          <w:sz w:val="22"/>
          <w:szCs w:val="22"/>
        </w:rPr>
        <w:t xml:space="preserve">ustawa </w:t>
      </w:r>
      <w:r w:rsidR="00C307E1" w:rsidRPr="00C307E1">
        <w:rPr>
          <w:rFonts w:asciiTheme="minorHAnsi" w:hAnsiTheme="minorHAnsi" w:cstheme="minorHAnsi"/>
          <w:sz w:val="22"/>
          <w:szCs w:val="22"/>
        </w:rPr>
        <w:t>Åpenhetsloven</w:t>
      </w:r>
      <w:r w:rsidR="00C307E1">
        <w:rPr>
          <w:rFonts w:asciiTheme="minorHAnsi" w:hAnsiTheme="minorHAnsi" w:cstheme="minorHAnsi"/>
          <w:sz w:val="22"/>
          <w:szCs w:val="22"/>
        </w:rPr>
        <w:t xml:space="preserve"> są konieczne do uwzględnienia</w:t>
      </w:r>
      <w:r w:rsidR="00E54E28">
        <w:rPr>
          <w:rFonts w:asciiTheme="minorHAnsi" w:hAnsiTheme="minorHAnsi" w:cstheme="minorHAnsi"/>
          <w:sz w:val="22"/>
          <w:szCs w:val="22"/>
        </w:rPr>
        <w:t xml:space="preserve"> i nie przyznaje się za to dodatkowych punktów</w:t>
      </w:r>
    </w:p>
    <w:p w14:paraId="4CE8AC84" w14:textId="77777777" w:rsidR="00963AA2" w:rsidRDefault="00963AA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p w14:paraId="7BF8D000" w14:textId="384DE689" w:rsidR="00513D9D" w:rsidRPr="004763E5" w:rsidRDefault="00513D9D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sectPr w:rsidR="00513D9D" w:rsidRPr="004763E5" w:rsidSect="00C642DD">
      <w:headerReference w:type="default" r:id="rId8"/>
      <w:footerReference w:type="default" r:id="rId9"/>
      <w:pgSz w:w="11906" w:h="16838" w:code="9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9327A" w14:textId="77777777" w:rsidR="009F2685" w:rsidRDefault="009F2685" w:rsidP="00E6046F">
      <w:pPr>
        <w:spacing w:after="0" w:line="240" w:lineRule="auto"/>
      </w:pPr>
      <w:r>
        <w:separator/>
      </w:r>
    </w:p>
  </w:endnote>
  <w:endnote w:type="continuationSeparator" w:id="0">
    <w:p w14:paraId="77404C19" w14:textId="77777777" w:rsidR="009F2685" w:rsidRDefault="009F2685" w:rsidP="00E6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angSong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Default Sans Serif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5527183"/>
      <w:docPartObj>
        <w:docPartGallery w:val="Page Numbers (Bottom of Page)"/>
        <w:docPartUnique/>
      </w:docPartObj>
    </w:sdtPr>
    <w:sdtContent>
      <w:p w14:paraId="282301F8" w14:textId="07F53D8A" w:rsidR="00451FDC" w:rsidRDefault="00451F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464CF1" w14:textId="77777777" w:rsidR="00451FDC" w:rsidRDefault="00451F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7639B" w14:textId="77777777" w:rsidR="009F2685" w:rsidRDefault="009F2685" w:rsidP="00E6046F">
      <w:pPr>
        <w:spacing w:after="0" w:line="240" w:lineRule="auto"/>
      </w:pPr>
      <w:r>
        <w:separator/>
      </w:r>
    </w:p>
  </w:footnote>
  <w:footnote w:type="continuationSeparator" w:id="0">
    <w:p w14:paraId="04088579" w14:textId="77777777" w:rsidR="009F2685" w:rsidRDefault="009F2685" w:rsidP="00E60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965E2" w14:textId="246A02F8" w:rsidR="00E6046F" w:rsidRPr="007E06AC" w:rsidRDefault="00513D9D">
    <w:pPr>
      <w:pStyle w:val="Nagwek"/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Ministerstwo Rozwoju i Technologii</w:t>
    </w:r>
  </w:p>
  <w:p w14:paraId="3F44655D" w14:textId="4FB7300F" w:rsidR="00513D9D" w:rsidRPr="007E06AC" w:rsidRDefault="00513D9D">
    <w:pPr>
      <w:pStyle w:val="Nagwek"/>
      <w:rPr>
        <w:i/>
        <w:iCs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Departament Zrównoważonej Gospodarki</w:t>
    </w:r>
  </w:p>
  <w:p w14:paraId="1D6AF533" w14:textId="77777777" w:rsidR="00E6046F" w:rsidRPr="007E06AC" w:rsidRDefault="00E6046F">
    <w:pPr>
      <w:pStyle w:val="Nagwek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10C18"/>
    <w:multiLevelType w:val="hybridMultilevel"/>
    <w:tmpl w:val="5CC204BC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71525"/>
    <w:multiLevelType w:val="multilevel"/>
    <w:tmpl w:val="B05C2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03B06"/>
    <w:multiLevelType w:val="hybridMultilevel"/>
    <w:tmpl w:val="4F025C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6133A"/>
    <w:multiLevelType w:val="hybridMultilevel"/>
    <w:tmpl w:val="841CA834"/>
    <w:lvl w:ilvl="0" w:tplc="0415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4" w15:restartNumberingAfterBreak="0">
    <w:nsid w:val="16336125"/>
    <w:multiLevelType w:val="hybridMultilevel"/>
    <w:tmpl w:val="3C4EE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52CB3"/>
    <w:multiLevelType w:val="hybridMultilevel"/>
    <w:tmpl w:val="478892D6"/>
    <w:lvl w:ilvl="0" w:tplc="AD2CF07C">
      <w:start w:val="1"/>
      <w:numFmt w:val="bullet"/>
      <w:lvlText w:val=""/>
      <w:lvlJc w:val="left"/>
      <w:pPr>
        <w:ind w:left="398" w:hanging="360"/>
      </w:pPr>
      <w:rPr>
        <w:rFonts w:ascii="Symbol" w:hAnsi="Symbol" w:hint="default"/>
        <w:color w:val="282C5E"/>
      </w:rPr>
    </w:lvl>
    <w:lvl w:ilvl="1" w:tplc="06FC64E8">
      <w:start w:val="1"/>
      <w:numFmt w:val="bullet"/>
      <w:lvlText w:val=""/>
      <w:lvlJc w:val="left"/>
      <w:pPr>
        <w:ind w:left="111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3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5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7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9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1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3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58" w:hanging="360"/>
      </w:pPr>
      <w:rPr>
        <w:rFonts w:ascii="Wingdings" w:hAnsi="Wingdings" w:hint="default"/>
      </w:rPr>
    </w:lvl>
  </w:abstractNum>
  <w:abstractNum w:abstractNumId="6" w15:restartNumberingAfterBreak="0">
    <w:nsid w:val="20C30A63"/>
    <w:multiLevelType w:val="hybridMultilevel"/>
    <w:tmpl w:val="79A2A4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C64E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42673"/>
    <w:multiLevelType w:val="hybridMultilevel"/>
    <w:tmpl w:val="AB86E57C"/>
    <w:lvl w:ilvl="0" w:tplc="2E9A20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C4A73"/>
    <w:multiLevelType w:val="hybridMultilevel"/>
    <w:tmpl w:val="DFEAC826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001C5"/>
    <w:multiLevelType w:val="hybridMultilevel"/>
    <w:tmpl w:val="25D82332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024FF"/>
    <w:multiLevelType w:val="hybridMultilevel"/>
    <w:tmpl w:val="0F965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32733"/>
    <w:multiLevelType w:val="hybridMultilevel"/>
    <w:tmpl w:val="FF90D1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66A5B"/>
    <w:multiLevelType w:val="hybridMultilevel"/>
    <w:tmpl w:val="5596D3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6CE4"/>
    <w:multiLevelType w:val="hybridMultilevel"/>
    <w:tmpl w:val="18782FA6"/>
    <w:lvl w:ilvl="0" w:tplc="58D65B5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23115"/>
    <w:multiLevelType w:val="hybridMultilevel"/>
    <w:tmpl w:val="70C8067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3315E6"/>
    <w:multiLevelType w:val="hybridMultilevel"/>
    <w:tmpl w:val="9874063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A46D1"/>
    <w:multiLevelType w:val="hybridMultilevel"/>
    <w:tmpl w:val="531015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41C65"/>
    <w:multiLevelType w:val="hybridMultilevel"/>
    <w:tmpl w:val="FBE2B9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3C64C0"/>
    <w:multiLevelType w:val="hybridMultilevel"/>
    <w:tmpl w:val="F0AEE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6726A"/>
    <w:multiLevelType w:val="hybridMultilevel"/>
    <w:tmpl w:val="C3D674A0"/>
    <w:lvl w:ilvl="0" w:tplc="3376B0D0">
      <w:start w:val="1"/>
      <w:numFmt w:val="bullet"/>
      <w:pStyle w:val="BulletedList"/>
      <w:lvlText w:val="‒"/>
      <w:lvlJc w:val="left"/>
      <w:pPr>
        <w:ind w:left="680" w:hanging="340"/>
      </w:pPr>
      <w:rPr>
        <w:rFonts w:ascii="Calibri" w:hAnsi="Calibri" w:hint="default"/>
        <w:color w:val="4472C4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A0258AB"/>
    <w:multiLevelType w:val="hybridMultilevel"/>
    <w:tmpl w:val="E2D6CE3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B115C44"/>
    <w:multiLevelType w:val="hybridMultilevel"/>
    <w:tmpl w:val="C158D2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769BE"/>
    <w:multiLevelType w:val="hybridMultilevel"/>
    <w:tmpl w:val="C17E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F1964"/>
    <w:multiLevelType w:val="hybridMultilevel"/>
    <w:tmpl w:val="2F16D83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4311E"/>
    <w:multiLevelType w:val="hybridMultilevel"/>
    <w:tmpl w:val="0E6C9C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AF4112"/>
    <w:multiLevelType w:val="hybridMultilevel"/>
    <w:tmpl w:val="1F6CD0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016B9"/>
    <w:multiLevelType w:val="hybridMultilevel"/>
    <w:tmpl w:val="E9062F74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2044"/>
    <w:multiLevelType w:val="hybridMultilevel"/>
    <w:tmpl w:val="7EF62E5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622A50E6">
      <w:start w:val="1"/>
      <w:numFmt w:val="decimal"/>
      <w:lvlText w:val="%2)"/>
      <w:lvlJc w:val="left"/>
      <w:pPr>
        <w:ind w:left="1440" w:hanging="360"/>
      </w:pPr>
      <w:rPr>
        <w:color w:val="00000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6772E"/>
    <w:multiLevelType w:val="hybridMultilevel"/>
    <w:tmpl w:val="DC82FDD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A44890"/>
    <w:multiLevelType w:val="multilevel"/>
    <w:tmpl w:val="F83E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5808955">
    <w:abstractNumId w:val="18"/>
  </w:num>
  <w:num w:numId="2" w16cid:durableId="954676982">
    <w:abstractNumId w:val="11"/>
  </w:num>
  <w:num w:numId="3" w16cid:durableId="557546002">
    <w:abstractNumId w:val="24"/>
  </w:num>
  <w:num w:numId="4" w16cid:durableId="354427793">
    <w:abstractNumId w:val="2"/>
  </w:num>
  <w:num w:numId="5" w16cid:durableId="2026635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3225337">
    <w:abstractNumId w:val="19"/>
  </w:num>
  <w:num w:numId="7" w16cid:durableId="1935430843">
    <w:abstractNumId w:val="20"/>
  </w:num>
  <w:num w:numId="8" w16cid:durableId="69087457">
    <w:abstractNumId w:val="13"/>
  </w:num>
  <w:num w:numId="9" w16cid:durableId="604651652">
    <w:abstractNumId w:val="6"/>
  </w:num>
  <w:num w:numId="10" w16cid:durableId="9411891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751284">
    <w:abstractNumId w:val="27"/>
  </w:num>
  <w:num w:numId="12" w16cid:durableId="1208030122">
    <w:abstractNumId w:val="23"/>
  </w:num>
  <w:num w:numId="13" w16cid:durableId="1768887424">
    <w:abstractNumId w:val="7"/>
  </w:num>
  <w:num w:numId="14" w16cid:durableId="17764852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69173195">
    <w:abstractNumId w:val="3"/>
  </w:num>
  <w:num w:numId="16" w16cid:durableId="8563103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4071248">
    <w:abstractNumId w:val="8"/>
  </w:num>
  <w:num w:numId="18" w16cid:durableId="933055556">
    <w:abstractNumId w:val="1"/>
  </w:num>
  <w:num w:numId="19" w16cid:durableId="589892901">
    <w:abstractNumId w:val="0"/>
  </w:num>
  <w:num w:numId="20" w16cid:durableId="987058068">
    <w:abstractNumId w:val="12"/>
  </w:num>
  <w:num w:numId="21" w16cid:durableId="525413526">
    <w:abstractNumId w:val="9"/>
  </w:num>
  <w:num w:numId="22" w16cid:durableId="761489553">
    <w:abstractNumId w:val="25"/>
  </w:num>
  <w:num w:numId="23" w16cid:durableId="100878910">
    <w:abstractNumId w:val="26"/>
  </w:num>
  <w:num w:numId="24" w16cid:durableId="922882403">
    <w:abstractNumId w:val="14"/>
  </w:num>
  <w:num w:numId="25" w16cid:durableId="1198470106">
    <w:abstractNumId w:val="15"/>
  </w:num>
  <w:num w:numId="26" w16cid:durableId="5168182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5929968">
    <w:abstractNumId w:val="17"/>
  </w:num>
  <w:num w:numId="28" w16cid:durableId="2022048656">
    <w:abstractNumId w:val="16"/>
  </w:num>
  <w:num w:numId="29" w16cid:durableId="967666633">
    <w:abstractNumId w:val="4"/>
  </w:num>
  <w:num w:numId="30" w16cid:durableId="1139037607">
    <w:abstractNumId w:val="28"/>
  </w:num>
  <w:num w:numId="31" w16cid:durableId="1016425490">
    <w:abstractNumId w:val="10"/>
  </w:num>
  <w:num w:numId="32" w16cid:durableId="214509452">
    <w:abstractNumId w:val="5"/>
  </w:num>
  <w:num w:numId="33" w16cid:durableId="2026712661">
    <w:abstractNumId w:val="29"/>
  </w:num>
  <w:num w:numId="34" w16cid:durableId="1330015147">
    <w:abstractNumId w:val="21"/>
  </w:num>
  <w:num w:numId="35" w16cid:durableId="128838801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I2NjUzMrW0sDBU0lEKTi0uzszPAykwrgUAFscyHCwAAAA="/>
  </w:docVars>
  <w:rsids>
    <w:rsidRoot w:val="00296BD1"/>
    <w:rsid w:val="000000F8"/>
    <w:rsid w:val="000077BA"/>
    <w:rsid w:val="0001208F"/>
    <w:rsid w:val="00013B55"/>
    <w:rsid w:val="000153D3"/>
    <w:rsid w:val="0001676C"/>
    <w:rsid w:val="000276E8"/>
    <w:rsid w:val="00036844"/>
    <w:rsid w:val="00040D89"/>
    <w:rsid w:val="000416C6"/>
    <w:rsid w:val="000606F4"/>
    <w:rsid w:val="0006109B"/>
    <w:rsid w:val="00071AC2"/>
    <w:rsid w:val="000731E8"/>
    <w:rsid w:val="000738BD"/>
    <w:rsid w:val="00090A88"/>
    <w:rsid w:val="0009254C"/>
    <w:rsid w:val="00093830"/>
    <w:rsid w:val="00094ACA"/>
    <w:rsid w:val="000A58C9"/>
    <w:rsid w:val="000A69A5"/>
    <w:rsid w:val="000B625B"/>
    <w:rsid w:val="000B7CB9"/>
    <w:rsid w:val="000C0BAD"/>
    <w:rsid w:val="000C367C"/>
    <w:rsid w:val="000D28EF"/>
    <w:rsid w:val="000D5C04"/>
    <w:rsid w:val="000F4E5A"/>
    <w:rsid w:val="00100511"/>
    <w:rsid w:val="00101BBC"/>
    <w:rsid w:val="001045E5"/>
    <w:rsid w:val="00104A33"/>
    <w:rsid w:val="00104AFE"/>
    <w:rsid w:val="00112B14"/>
    <w:rsid w:val="00116634"/>
    <w:rsid w:val="00122145"/>
    <w:rsid w:val="001300D5"/>
    <w:rsid w:val="00145E3C"/>
    <w:rsid w:val="00147938"/>
    <w:rsid w:val="00151F67"/>
    <w:rsid w:val="001557D2"/>
    <w:rsid w:val="00163C99"/>
    <w:rsid w:val="001673FF"/>
    <w:rsid w:val="001700C5"/>
    <w:rsid w:val="001706BB"/>
    <w:rsid w:val="00175202"/>
    <w:rsid w:val="00191B30"/>
    <w:rsid w:val="001C02BE"/>
    <w:rsid w:val="001C2F00"/>
    <w:rsid w:val="001D4F05"/>
    <w:rsid w:val="001D5758"/>
    <w:rsid w:val="001E142A"/>
    <w:rsid w:val="001E7C9D"/>
    <w:rsid w:val="001F6CF7"/>
    <w:rsid w:val="002070BF"/>
    <w:rsid w:val="00216E7A"/>
    <w:rsid w:val="002233A9"/>
    <w:rsid w:val="002303CC"/>
    <w:rsid w:val="00236424"/>
    <w:rsid w:val="00237E9E"/>
    <w:rsid w:val="00244815"/>
    <w:rsid w:val="002454C1"/>
    <w:rsid w:val="002529FC"/>
    <w:rsid w:val="002544BE"/>
    <w:rsid w:val="0025777C"/>
    <w:rsid w:val="00273DF6"/>
    <w:rsid w:val="002745D0"/>
    <w:rsid w:val="00276372"/>
    <w:rsid w:val="00276A4A"/>
    <w:rsid w:val="00283E2F"/>
    <w:rsid w:val="0028473C"/>
    <w:rsid w:val="00294C33"/>
    <w:rsid w:val="0029545F"/>
    <w:rsid w:val="00296BD1"/>
    <w:rsid w:val="002A4DB8"/>
    <w:rsid w:val="002A6A41"/>
    <w:rsid w:val="002B7912"/>
    <w:rsid w:val="002C2ECE"/>
    <w:rsid w:val="002C4FF8"/>
    <w:rsid w:val="002C5096"/>
    <w:rsid w:val="002C7526"/>
    <w:rsid w:val="002D0080"/>
    <w:rsid w:val="002D2894"/>
    <w:rsid w:val="002D420F"/>
    <w:rsid w:val="002E15FD"/>
    <w:rsid w:val="002E16D5"/>
    <w:rsid w:val="002E17F3"/>
    <w:rsid w:val="002E4AC1"/>
    <w:rsid w:val="002E5D30"/>
    <w:rsid w:val="002F3F62"/>
    <w:rsid w:val="00300272"/>
    <w:rsid w:val="00306480"/>
    <w:rsid w:val="00316847"/>
    <w:rsid w:val="003304DE"/>
    <w:rsid w:val="00335FF5"/>
    <w:rsid w:val="00354F36"/>
    <w:rsid w:val="00366D5E"/>
    <w:rsid w:val="00374F64"/>
    <w:rsid w:val="0037554B"/>
    <w:rsid w:val="00385DB8"/>
    <w:rsid w:val="003909E2"/>
    <w:rsid w:val="0039122A"/>
    <w:rsid w:val="00394F73"/>
    <w:rsid w:val="0039782E"/>
    <w:rsid w:val="003A0D79"/>
    <w:rsid w:val="003A3CC6"/>
    <w:rsid w:val="003B0007"/>
    <w:rsid w:val="003B0202"/>
    <w:rsid w:val="003B0C40"/>
    <w:rsid w:val="003B34FD"/>
    <w:rsid w:val="003C3ABA"/>
    <w:rsid w:val="003D63C4"/>
    <w:rsid w:val="003D6AA3"/>
    <w:rsid w:val="003E0675"/>
    <w:rsid w:val="003E134A"/>
    <w:rsid w:val="003E2062"/>
    <w:rsid w:val="003E7DA4"/>
    <w:rsid w:val="003F7FFA"/>
    <w:rsid w:val="004030F0"/>
    <w:rsid w:val="004114B1"/>
    <w:rsid w:val="0041421B"/>
    <w:rsid w:val="00422194"/>
    <w:rsid w:val="00422FBC"/>
    <w:rsid w:val="00430A29"/>
    <w:rsid w:val="0043380F"/>
    <w:rsid w:val="00433CB0"/>
    <w:rsid w:val="00435BED"/>
    <w:rsid w:val="00442A88"/>
    <w:rsid w:val="00451FDC"/>
    <w:rsid w:val="004555CF"/>
    <w:rsid w:val="004763E5"/>
    <w:rsid w:val="0047777A"/>
    <w:rsid w:val="00484C56"/>
    <w:rsid w:val="004A2D26"/>
    <w:rsid w:val="004A50B5"/>
    <w:rsid w:val="004A6B54"/>
    <w:rsid w:val="004A6BC7"/>
    <w:rsid w:val="004B1B80"/>
    <w:rsid w:val="004C07FA"/>
    <w:rsid w:val="004E05FD"/>
    <w:rsid w:val="004E6FEE"/>
    <w:rsid w:val="004F3799"/>
    <w:rsid w:val="004F6774"/>
    <w:rsid w:val="005078D8"/>
    <w:rsid w:val="00511E61"/>
    <w:rsid w:val="00513D9D"/>
    <w:rsid w:val="00520B46"/>
    <w:rsid w:val="005308BB"/>
    <w:rsid w:val="00534ADE"/>
    <w:rsid w:val="00547B72"/>
    <w:rsid w:val="00551EA8"/>
    <w:rsid w:val="00580BC8"/>
    <w:rsid w:val="005813CD"/>
    <w:rsid w:val="005855C5"/>
    <w:rsid w:val="005922E4"/>
    <w:rsid w:val="005A2496"/>
    <w:rsid w:val="005A65D9"/>
    <w:rsid w:val="005B43B5"/>
    <w:rsid w:val="005B5931"/>
    <w:rsid w:val="005C529B"/>
    <w:rsid w:val="005C5F26"/>
    <w:rsid w:val="005D1EAE"/>
    <w:rsid w:val="005E6F73"/>
    <w:rsid w:val="0061358C"/>
    <w:rsid w:val="0061478E"/>
    <w:rsid w:val="00630FFA"/>
    <w:rsid w:val="00631648"/>
    <w:rsid w:val="00637216"/>
    <w:rsid w:val="00637743"/>
    <w:rsid w:val="00644B98"/>
    <w:rsid w:val="00645C4D"/>
    <w:rsid w:val="006467F4"/>
    <w:rsid w:val="00653933"/>
    <w:rsid w:val="006627FB"/>
    <w:rsid w:val="00664C0E"/>
    <w:rsid w:val="00676F79"/>
    <w:rsid w:val="006839B5"/>
    <w:rsid w:val="0069435D"/>
    <w:rsid w:val="006C5741"/>
    <w:rsid w:val="006D1AAD"/>
    <w:rsid w:val="006E314E"/>
    <w:rsid w:val="007013BB"/>
    <w:rsid w:val="007115B8"/>
    <w:rsid w:val="00722908"/>
    <w:rsid w:val="007241B7"/>
    <w:rsid w:val="00725462"/>
    <w:rsid w:val="00732CBC"/>
    <w:rsid w:val="00733772"/>
    <w:rsid w:val="0075210D"/>
    <w:rsid w:val="00752F11"/>
    <w:rsid w:val="00754427"/>
    <w:rsid w:val="00762F46"/>
    <w:rsid w:val="0076515C"/>
    <w:rsid w:val="00771DBB"/>
    <w:rsid w:val="00775CE8"/>
    <w:rsid w:val="00776F41"/>
    <w:rsid w:val="00784181"/>
    <w:rsid w:val="00787E3D"/>
    <w:rsid w:val="007917D3"/>
    <w:rsid w:val="00793591"/>
    <w:rsid w:val="007A3665"/>
    <w:rsid w:val="007B57BC"/>
    <w:rsid w:val="007C186E"/>
    <w:rsid w:val="007C6E87"/>
    <w:rsid w:val="007D052B"/>
    <w:rsid w:val="007D4253"/>
    <w:rsid w:val="007E06AC"/>
    <w:rsid w:val="007E4CF8"/>
    <w:rsid w:val="007F2137"/>
    <w:rsid w:val="007F6CED"/>
    <w:rsid w:val="00806E62"/>
    <w:rsid w:val="00807400"/>
    <w:rsid w:val="00820299"/>
    <w:rsid w:val="00821771"/>
    <w:rsid w:val="00825A7F"/>
    <w:rsid w:val="0082758F"/>
    <w:rsid w:val="00844179"/>
    <w:rsid w:val="0084496F"/>
    <w:rsid w:val="008460CA"/>
    <w:rsid w:val="008473E9"/>
    <w:rsid w:val="00854F79"/>
    <w:rsid w:val="008600E4"/>
    <w:rsid w:val="008601A0"/>
    <w:rsid w:val="00861338"/>
    <w:rsid w:val="00865D8D"/>
    <w:rsid w:val="00875EFC"/>
    <w:rsid w:val="00883BE1"/>
    <w:rsid w:val="008A139F"/>
    <w:rsid w:val="008A1F41"/>
    <w:rsid w:val="008A62E6"/>
    <w:rsid w:val="008B145B"/>
    <w:rsid w:val="008B3C2C"/>
    <w:rsid w:val="008B524E"/>
    <w:rsid w:val="008C0BC8"/>
    <w:rsid w:val="008C4AB0"/>
    <w:rsid w:val="008C6002"/>
    <w:rsid w:val="008D2F68"/>
    <w:rsid w:val="008D4FBB"/>
    <w:rsid w:val="008D729E"/>
    <w:rsid w:val="008E33DD"/>
    <w:rsid w:val="008E7910"/>
    <w:rsid w:val="008E79FE"/>
    <w:rsid w:val="008F63D3"/>
    <w:rsid w:val="008F66D2"/>
    <w:rsid w:val="008F6EAE"/>
    <w:rsid w:val="00900D49"/>
    <w:rsid w:val="00903278"/>
    <w:rsid w:val="0090676A"/>
    <w:rsid w:val="009112AC"/>
    <w:rsid w:val="00912CBB"/>
    <w:rsid w:val="00914AFC"/>
    <w:rsid w:val="00920B58"/>
    <w:rsid w:val="00943412"/>
    <w:rsid w:val="0094635C"/>
    <w:rsid w:val="0095617E"/>
    <w:rsid w:val="00960A91"/>
    <w:rsid w:val="009628B1"/>
    <w:rsid w:val="00963AA2"/>
    <w:rsid w:val="009765C5"/>
    <w:rsid w:val="009935A8"/>
    <w:rsid w:val="00994052"/>
    <w:rsid w:val="0099771E"/>
    <w:rsid w:val="009A25D0"/>
    <w:rsid w:val="009A6265"/>
    <w:rsid w:val="009B65A0"/>
    <w:rsid w:val="009C68C5"/>
    <w:rsid w:val="009C7E49"/>
    <w:rsid w:val="009D3339"/>
    <w:rsid w:val="009D5A52"/>
    <w:rsid w:val="009E3DDA"/>
    <w:rsid w:val="009E3E86"/>
    <w:rsid w:val="009E59A0"/>
    <w:rsid w:val="009E7C85"/>
    <w:rsid w:val="009F2685"/>
    <w:rsid w:val="009F7007"/>
    <w:rsid w:val="00A03D1A"/>
    <w:rsid w:val="00A11A47"/>
    <w:rsid w:val="00A121BC"/>
    <w:rsid w:val="00A1779F"/>
    <w:rsid w:val="00A17888"/>
    <w:rsid w:val="00A22601"/>
    <w:rsid w:val="00A31948"/>
    <w:rsid w:val="00A33908"/>
    <w:rsid w:val="00A34A32"/>
    <w:rsid w:val="00A35282"/>
    <w:rsid w:val="00A40ADA"/>
    <w:rsid w:val="00A43143"/>
    <w:rsid w:val="00A479FD"/>
    <w:rsid w:val="00A509F5"/>
    <w:rsid w:val="00A56D56"/>
    <w:rsid w:val="00A5731D"/>
    <w:rsid w:val="00A94EB8"/>
    <w:rsid w:val="00AA0A56"/>
    <w:rsid w:val="00AA6DF0"/>
    <w:rsid w:val="00AC750C"/>
    <w:rsid w:val="00AD0EE4"/>
    <w:rsid w:val="00AD1883"/>
    <w:rsid w:val="00AF410C"/>
    <w:rsid w:val="00B15D83"/>
    <w:rsid w:val="00B34E76"/>
    <w:rsid w:val="00B44CE8"/>
    <w:rsid w:val="00B46BE2"/>
    <w:rsid w:val="00B57FA6"/>
    <w:rsid w:val="00B654A8"/>
    <w:rsid w:val="00B77935"/>
    <w:rsid w:val="00B85039"/>
    <w:rsid w:val="00BB034D"/>
    <w:rsid w:val="00BC71C9"/>
    <w:rsid w:val="00BD5B52"/>
    <w:rsid w:val="00BE01A6"/>
    <w:rsid w:val="00BF3FEB"/>
    <w:rsid w:val="00C03635"/>
    <w:rsid w:val="00C0488E"/>
    <w:rsid w:val="00C07BAE"/>
    <w:rsid w:val="00C113AB"/>
    <w:rsid w:val="00C11522"/>
    <w:rsid w:val="00C1228C"/>
    <w:rsid w:val="00C14C0F"/>
    <w:rsid w:val="00C20780"/>
    <w:rsid w:val="00C210FC"/>
    <w:rsid w:val="00C2668A"/>
    <w:rsid w:val="00C307E1"/>
    <w:rsid w:val="00C406AD"/>
    <w:rsid w:val="00C5263F"/>
    <w:rsid w:val="00C53CF4"/>
    <w:rsid w:val="00C55735"/>
    <w:rsid w:val="00C55A9B"/>
    <w:rsid w:val="00C62672"/>
    <w:rsid w:val="00C635B8"/>
    <w:rsid w:val="00C642DD"/>
    <w:rsid w:val="00C65D34"/>
    <w:rsid w:val="00C74234"/>
    <w:rsid w:val="00C84898"/>
    <w:rsid w:val="00C86B59"/>
    <w:rsid w:val="00C92B73"/>
    <w:rsid w:val="00C931EE"/>
    <w:rsid w:val="00CA1C29"/>
    <w:rsid w:val="00CB33DF"/>
    <w:rsid w:val="00CB6265"/>
    <w:rsid w:val="00CC72D1"/>
    <w:rsid w:val="00CD2186"/>
    <w:rsid w:val="00CD4470"/>
    <w:rsid w:val="00CD507E"/>
    <w:rsid w:val="00CD7388"/>
    <w:rsid w:val="00D03FFD"/>
    <w:rsid w:val="00D07B06"/>
    <w:rsid w:val="00D10280"/>
    <w:rsid w:val="00D2242E"/>
    <w:rsid w:val="00D250B9"/>
    <w:rsid w:val="00D37854"/>
    <w:rsid w:val="00D41E9C"/>
    <w:rsid w:val="00D46F4A"/>
    <w:rsid w:val="00D5755A"/>
    <w:rsid w:val="00D650CA"/>
    <w:rsid w:val="00D72A61"/>
    <w:rsid w:val="00D7670A"/>
    <w:rsid w:val="00D84276"/>
    <w:rsid w:val="00D96349"/>
    <w:rsid w:val="00D97CD0"/>
    <w:rsid w:val="00DA147A"/>
    <w:rsid w:val="00DA5068"/>
    <w:rsid w:val="00DA78E6"/>
    <w:rsid w:val="00DC652E"/>
    <w:rsid w:val="00DC7464"/>
    <w:rsid w:val="00DD2A0B"/>
    <w:rsid w:val="00DE3227"/>
    <w:rsid w:val="00DE3AB5"/>
    <w:rsid w:val="00DE5F04"/>
    <w:rsid w:val="00DE6375"/>
    <w:rsid w:val="00DF3F1B"/>
    <w:rsid w:val="00E0313F"/>
    <w:rsid w:val="00E3165F"/>
    <w:rsid w:val="00E371AA"/>
    <w:rsid w:val="00E44735"/>
    <w:rsid w:val="00E54E28"/>
    <w:rsid w:val="00E55432"/>
    <w:rsid w:val="00E6046F"/>
    <w:rsid w:val="00E72027"/>
    <w:rsid w:val="00E74388"/>
    <w:rsid w:val="00E761D5"/>
    <w:rsid w:val="00E86E39"/>
    <w:rsid w:val="00E90D04"/>
    <w:rsid w:val="00E917A9"/>
    <w:rsid w:val="00E937DC"/>
    <w:rsid w:val="00EB041D"/>
    <w:rsid w:val="00EB4F10"/>
    <w:rsid w:val="00EC122A"/>
    <w:rsid w:val="00EC59E2"/>
    <w:rsid w:val="00ED198C"/>
    <w:rsid w:val="00ED4312"/>
    <w:rsid w:val="00EE0B35"/>
    <w:rsid w:val="00EE5F3E"/>
    <w:rsid w:val="00EE7A5A"/>
    <w:rsid w:val="00EE7F07"/>
    <w:rsid w:val="00EF1065"/>
    <w:rsid w:val="00F1086F"/>
    <w:rsid w:val="00F147D7"/>
    <w:rsid w:val="00F21D40"/>
    <w:rsid w:val="00F31499"/>
    <w:rsid w:val="00F40A4E"/>
    <w:rsid w:val="00F4339D"/>
    <w:rsid w:val="00F53B2F"/>
    <w:rsid w:val="00F5520E"/>
    <w:rsid w:val="00F64AD9"/>
    <w:rsid w:val="00F758EB"/>
    <w:rsid w:val="00F759C3"/>
    <w:rsid w:val="00F77CE9"/>
    <w:rsid w:val="00F81D9A"/>
    <w:rsid w:val="00F83175"/>
    <w:rsid w:val="00F95B11"/>
    <w:rsid w:val="00F97D84"/>
    <w:rsid w:val="00FC1FA5"/>
    <w:rsid w:val="00FC74CC"/>
    <w:rsid w:val="00FD1A09"/>
    <w:rsid w:val="00FD400E"/>
    <w:rsid w:val="00FD5ECB"/>
    <w:rsid w:val="00FD6E00"/>
    <w:rsid w:val="00FE09AE"/>
    <w:rsid w:val="00FE1CA9"/>
    <w:rsid w:val="00FE2368"/>
    <w:rsid w:val="00FE4C3F"/>
    <w:rsid w:val="00FF4C24"/>
    <w:rsid w:val="00FF5E66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42C4DF"/>
  <w15:chartTrackingRefBased/>
  <w15:docId w15:val="{1D43161A-AC76-4AE1-A159-9E44D152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8601A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46F"/>
  </w:style>
  <w:style w:type="paragraph" w:styleId="Stopka">
    <w:name w:val="footer"/>
    <w:basedOn w:val="Normalny"/>
    <w:link w:val="Stopka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46F"/>
  </w:style>
  <w:style w:type="paragraph" w:customStyle="1" w:styleId="BulletedList">
    <w:name w:val="Bulleted List"/>
    <w:uiPriority w:val="12"/>
    <w:qFormat/>
    <w:rsid w:val="002E16D5"/>
    <w:pPr>
      <w:numPr>
        <w:numId w:val="6"/>
      </w:numPr>
      <w:spacing w:after="60" w:line="260" w:lineRule="exact"/>
      <w:jc w:val="both"/>
    </w:pPr>
    <w:rPr>
      <w:color w:val="000000" w:themeColor="text1"/>
      <w:kern w:val="0"/>
      <w:sz w:val="20"/>
      <w:lang w:val="en-GB"/>
      <w14:ligatures w14:val="none"/>
    </w:rPr>
  </w:style>
  <w:style w:type="paragraph" w:styleId="Tekstprzypisudolnego">
    <w:name w:val="footnote text"/>
    <w:aliases w:val="Schriftart: 9 pt,Schriftart: 10 pt,Schriftart: 8 pt,WB-Fußnotentext,FoodNote,ft,Footnote text,Footnote Text Char Char,Footnote Text Char1 Char Char,Footnote Text Char Char Char Char,fn,f,Char,Voetnoottekst Char,Footnote Text Char1"/>
    <w:basedOn w:val="Normalny"/>
    <w:link w:val="TekstprzypisudolnegoZnak"/>
    <w:uiPriority w:val="99"/>
    <w:unhideWhenUsed/>
    <w:qFormat/>
    <w:rsid w:val="002E16D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Schriftart: 9 pt Znak,Schriftart: 10 pt Znak,Schriftart: 8 pt Znak,WB-Fußnotentext Znak,FoodNote Znak,ft Znak,Footnote text Znak,Footnote Text Char Char Znak,Footnote Text Char1 Char Char Znak,fn Znak,f Znak,Char Znak"/>
    <w:basedOn w:val="Domylnaczcionkaakapitu"/>
    <w:link w:val="Tekstprzypisudolnego"/>
    <w:uiPriority w:val="99"/>
    <w:qFormat/>
    <w:rsid w:val="002E16D5"/>
    <w:rPr>
      <w:sz w:val="20"/>
      <w:szCs w:val="20"/>
    </w:rPr>
  </w:style>
  <w:style w:type="character" w:styleId="Odwoanieprzypisudolnego">
    <w:name w:val="footnote reference"/>
    <w:aliases w:val="Footnote,Footnote number,Footnote symbol,Footnote Reference Number,Footnote reference number,Times 10 Point,Exposant 3 Point,Footnote Reference Superscript,EN Footnote Reference,note TESI,Voetnootverwijzing,fr,o,FR,FR1,SUPERS"/>
    <w:basedOn w:val="Domylnaczcionkaakapitu"/>
    <w:link w:val="FootnotesymbolCarZchn"/>
    <w:uiPriority w:val="99"/>
    <w:unhideWhenUsed/>
    <w:qFormat/>
    <w:rsid w:val="002E16D5"/>
    <w:rPr>
      <w:vertAlign w:val="superscript"/>
    </w:rPr>
  </w:style>
  <w:style w:type="paragraph" w:styleId="Poprawka">
    <w:name w:val="Revision"/>
    <w:hidden/>
    <w:uiPriority w:val="99"/>
    <w:semiHidden/>
    <w:rsid w:val="00A43143"/>
    <w:pPr>
      <w:spacing w:after="0" w:line="240" w:lineRule="auto"/>
    </w:p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2D420F"/>
  </w:style>
  <w:style w:type="character" w:styleId="Hipercze">
    <w:name w:val="Hyperlink"/>
    <w:basedOn w:val="Domylnaczcionkaakapitu"/>
    <w:uiPriority w:val="99"/>
    <w:unhideWhenUsed/>
    <w:rsid w:val="002D420F"/>
    <w:rPr>
      <w:color w:val="0563C1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10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109B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y2iqfc">
    <w:name w:val="y2iqfc"/>
    <w:basedOn w:val="Domylnaczcionkaakapitu"/>
    <w:rsid w:val="0006109B"/>
  </w:style>
  <w:style w:type="character" w:styleId="Nierozpoznanawzmianka">
    <w:name w:val="Unresolved Mention"/>
    <w:basedOn w:val="Domylnaczcionkaakapitu"/>
    <w:uiPriority w:val="99"/>
    <w:semiHidden/>
    <w:unhideWhenUsed/>
    <w:rsid w:val="00112B14"/>
    <w:rPr>
      <w:color w:val="605E5C"/>
      <w:shd w:val="clear" w:color="auto" w:fill="E1DFDD"/>
    </w:rPr>
  </w:style>
  <w:style w:type="paragraph" w:customStyle="1" w:styleId="Default">
    <w:name w:val="Default"/>
    <w:rsid w:val="003168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customStyle="1" w:styleId="FootnotesymbolCarZchn">
    <w:name w:val="Footnote symbol Car Zchn"/>
    <w:aliases w:val="Footnote Car Zchn,Times 10 Point Car Zchn,Exposant 3 Point Car Zchn,Footnote Reference Superscript Car Zchn,Char Char Char Char Char Car Zchn,BVI fnr Car Zchn,SUPERS Car Zchn"/>
    <w:basedOn w:val="Normalny"/>
    <w:link w:val="Odwoanieprzypisudolnego"/>
    <w:uiPriority w:val="99"/>
    <w:rsid w:val="00316847"/>
    <w:pPr>
      <w:spacing w:line="240" w:lineRule="exact"/>
      <w:jc w:val="both"/>
    </w:pPr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C55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yteHipercze">
    <w:name w:val="FollowedHyperlink"/>
    <w:basedOn w:val="Domylnaczcionkaakapitu"/>
    <w:uiPriority w:val="99"/>
    <w:semiHidden/>
    <w:unhideWhenUsed/>
    <w:rsid w:val="00236424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AD0EE4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EB4F10"/>
    <w:pPr>
      <w:spacing w:after="0" w:line="240" w:lineRule="auto"/>
    </w:pPr>
    <w:rPr>
      <w:rFonts w:ascii="Calibri" w:hAnsi="Calibri" w:cs="Times New Roman"/>
      <w:kern w:val="0"/>
      <w14:ligatures w14:val="non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B4F10"/>
    <w:rPr>
      <w:rFonts w:ascii="Calibri" w:hAnsi="Calibri" w:cs="Times New Roman"/>
      <w:kern w:val="0"/>
      <w14:ligatures w14:val="none"/>
    </w:rPr>
  </w:style>
  <w:style w:type="character" w:styleId="Uwydatnienie">
    <w:name w:val="Emphasis"/>
    <w:basedOn w:val="Domylnaczcionkaakapitu"/>
    <w:uiPriority w:val="20"/>
    <w:qFormat/>
    <w:rsid w:val="001700C5"/>
    <w:rPr>
      <w:i/>
      <w:iCs/>
    </w:rPr>
  </w:style>
  <w:style w:type="table" w:styleId="Tabela-Siatka">
    <w:name w:val="Table Grid"/>
    <w:basedOn w:val="Standardowy"/>
    <w:uiPriority w:val="39"/>
    <w:rsid w:val="00104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83E2F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D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D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D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A0E2D-0E37-4D79-A52A-B974458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1</Words>
  <Characters>1203</Characters>
  <Application>Microsoft Office Word</Application>
  <DocSecurity>0</DocSecurity>
  <Lines>27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Korotkiewicz Martyna</cp:lastModifiedBy>
  <cp:revision>4</cp:revision>
  <cp:lastPrinted>2024-08-06T11:28:00Z</cp:lastPrinted>
  <dcterms:created xsi:type="dcterms:W3CDTF">2025-08-14T12:14:00Z</dcterms:created>
  <dcterms:modified xsi:type="dcterms:W3CDTF">2025-08-1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e1b7d99665a5df23345ad5c2df906420c612079f17e7d5eff7e862104b87</vt:lpwstr>
  </property>
</Properties>
</file>